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6CF9B" w14:textId="60CADED0" w:rsidR="00E96358" w:rsidRDefault="00E96358" w:rsidP="00E96358">
      <w:pPr>
        <w:pStyle w:val="Heading1"/>
        <w:jc w:val="center"/>
      </w:pPr>
      <w:r w:rsidRPr="00E96358">
        <w:t>More Exercise: Objects and Classes</w:t>
      </w:r>
    </w:p>
    <w:p w14:paraId="7C3086BC" w14:textId="7E1DB108" w:rsidR="00BA2AA6" w:rsidRDefault="00BA2AA6" w:rsidP="00BA2AA6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1778D" w:rsidRPr="004106AF">
          <w:rPr>
            <w:rStyle w:val="Hyperlink"/>
            <w:rFonts w:cs="Calibri"/>
            <w:sz w:val="24"/>
            <w:szCs w:val="24"/>
          </w:rPr>
          <w:t>https://judge.softuni.org/Contests/1318</w:t>
        </w:r>
      </w:hyperlink>
    </w:p>
    <w:p w14:paraId="61D2C134" w14:textId="77777777" w:rsidR="00BA2AA6" w:rsidRPr="00BA2AA6" w:rsidRDefault="00BA2AA6" w:rsidP="00BA2AA6"/>
    <w:p w14:paraId="52875EC0" w14:textId="77777777" w:rsidR="00E96358" w:rsidRPr="00E96358" w:rsidRDefault="00E96358" w:rsidP="00E96358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E96358">
        <w:t>Class Laptop</w:t>
      </w:r>
    </w:p>
    <w:p w14:paraId="2E4AC5E4" w14:textId="77777777" w:rsidR="00E96358" w:rsidRPr="00E96358" w:rsidRDefault="00E96358" w:rsidP="00E96358">
      <w:pPr>
        <w:rPr>
          <w:lang w:val="bg-BG"/>
        </w:rPr>
      </w:pPr>
      <w:r w:rsidRPr="00E96358">
        <w:t xml:space="preserve">Create a </w:t>
      </w:r>
      <w:r w:rsidRPr="00E96358">
        <w:rPr>
          <w:b/>
        </w:rPr>
        <w:t>class Laptop</w:t>
      </w:r>
      <w:r w:rsidRPr="00E96358">
        <w:t xml:space="preserve"> that has the following properties:</w:t>
      </w:r>
    </w:p>
    <w:p w14:paraId="05968304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nfo</w:t>
      </w:r>
      <w:r w:rsidRPr="00E96358">
        <w:rPr>
          <w:noProof/>
        </w:rPr>
        <w:t xml:space="preserve"> </w:t>
      </w:r>
      <w:r w:rsidRPr="00E96358">
        <w:t>– object that contains:</w:t>
      </w:r>
    </w:p>
    <w:p w14:paraId="7A2CD2FE" w14:textId="77777777" w:rsidR="00E96358" w:rsidRPr="000524C5" w:rsidRDefault="00E96358" w:rsidP="000524C5">
      <w:pPr>
        <w:pStyle w:val="ListParagraph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>– string</w:t>
      </w:r>
    </w:p>
    <w:p w14:paraId="24A7505D" w14:textId="77777777" w:rsidR="00E96358" w:rsidRPr="000524C5" w:rsidRDefault="00E96358" w:rsidP="000524C5">
      <w:pPr>
        <w:pStyle w:val="ListParagraph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>– number</w:t>
      </w:r>
    </w:p>
    <w:p w14:paraId="41C2BD74" w14:textId="77777777" w:rsidR="00E96358" w:rsidRPr="000524C5" w:rsidRDefault="00E96358" w:rsidP="000524C5">
      <w:pPr>
        <w:pStyle w:val="ListParagraph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>– string</w:t>
      </w:r>
    </w:p>
    <w:p w14:paraId="66EAD16C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boolean</w:t>
      </w:r>
      <w:proofErr w:type="spellEnd"/>
      <w:r w:rsidRPr="00E96358">
        <w:t xml:space="preserve"> </w:t>
      </w:r>
      <w:r w:rsidRPr="00E96358">
        <w:rPr>
          <w:noProof/>
        </w:rPr>
        <w:t>(</w:t>
      </w:r>
      <w:r w:rsidRPr="00E96358">
        <w:t>false by default</w:t>
      </w:r>
      <w:r w:rsidRPr="00E96358">
        <w:rPr>
          <w:noProof/>
        </w:rPr>
        <w:t>)</w:t>
      </w:r>
    </w:p>
    <w:p w14:paraId="5971049C" w14:textId="03B1DD32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true</w:t>
      </w:r>
    </w:p>
    <w:p w14:paraId="5FCAAF7C" w14:textId="597F67C2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false</w:t>
      </w:r>
    </w:p>
    <w:p w14:paraId="7DBB0794" w14:textId="5F82AF31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returns the </w:t>
      </w:r>
      <w:r w:rsidR="000524C5">
        <w:rPr>
          <w:b/>
        </w:rPr>
        <w:t>producer, age</w:t>
      </w:r>
      <w:r w:rsidR="00D54EBB">
        <w:rPr>
          <w:b/>
        </w:rPr>
        <w:t>,</w:t>
      </w:r>
      <w:r w:rsidR="000524C5">
        <w:rPr>
          <w:b/>
        </w:rPr>
        <w:t xml:space="preserve"> and brand as JSON</w:t>
      </w:r>
    </w:p>
    <w:p w14:paraId="0B1EA950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E96358">
        <w:t xml:space="preserve">every time the laptop </w:t>
      </w:r>
      <w:r w:rsidRPr="000524C5">
        <w:rPr>
          <w:b/>
        </w:rPr>
        <w:t>is turned on/off the quality decreases by 1</w:t>
      </w:r>
      <w:r w:rsidRPr="00E96358">
        <w:rPr>
          <w:noProof/>
        </w:rPr>
        <w:t>)</w:t>
      </w:r>
    </w:p>
    <w:p w14:paraId="32520EF2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11142C30" w14:textId="0CEE26F4" w:rsidR="00E96358" w:rsidRPr="00E96358" w:rsidRDefault="00E96358" w:rsidP="00E96358">
      <w:pPr>
        <w:rPr>
          <w:b/>
          <w:lang w:val="bg-BG"/>
        </w:rPr>
      </w:pPr>
      <w:r w:rsidRPr="00E96358">
        <w:t xml:space="preserve">The </w:t>
      </w:r>
      <w:r w:rsidRPr="00E96358">
        <w:rPr>
          <w:b/>
        </w:rPr>
        <w:t>constructor</w:t>
      </w:r>
      <w:r w:rsidRPr="00E96358">
        <w:t xml:space="preserve"> should receive the </w:t>
      </w:r>
      <w:r w:rsidRPr="00E96358">
        <w:rPr>
          <w:b/>
        </w:rPr>
        <w:t>info as an object and the quality</w:t>
      </w:r>
      <w:r w:rsidR="008267DE">
        <w:rPr>
          <w:b/>
        </w:rPr>
        <w:t>.</w:t>
      </w:r>
    </w:p>
    <w:p w14:paraId="4DEFF1D9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p w14:paraId="091DE575" w14:textId="7D815048" w:rsidR="00E96358" w:rsidRPr="00E96358" w:rsidRDefault="00E96358" w:rsidP="00E96358">
      <w:pPr>
        <w:rPr>
          <w:lang w:val="bg-BG"/>
        </w:rPr>
      </w:pPr>
      <w:r w:rsidRPr="00E96358">
        <w:t>Test your class</w:t>
      </w:r>
      <w:r w:rsidR="00D54EBB">
        <w:t>.</w:t>
      </w:r>
    </w:p>
    <w:tbl>
      <w:tblPr>
        <w:tblStyle w:val="TableGrid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6"/>
        <w:gridCol w:w="5735"/>
      </w:tblGrid>
      <w:tr w:rsidR="00E96358" w:rsidRPr="00E96358" w14:paraId="20E73522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5AF861E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05D03E0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04019C7" w14:textId="77777777" w:rsidTr="00FF5879">
        <w:tc>
          <w:tcPr>
            <w:tcW w:w="4650" w:type="dxa"/>
            <w:vAlign w:val="center"/>
          </w:tcPr>
          <w:p w14:paraId="60EE167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info = {producer: "Dell", age: 2, brand: "XPS"}</w:t>
            </w:r>
          </w:p>
          <w:p w14:paraId="28E1C2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77DC7F3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610985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45629A7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72CC1C1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quality)</w:t>
            </w:r>
          </w:p>
          <w:p w14:paraId="1B5DC6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779F1A2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  <w:p w14:paraId="2DBB38E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02832E78" w14:textId="77777777" w:rsidR="00E96358" w:rsidRPr="00E96358" w:rsidRDefault="00E96358" w:rsidP="00FF5879">
            <w:pPr>
              <w:spacing w:after="0"/>
              <w:rPr>
                <w:rFonts w:cstheme="minorHAnsi"/>
                <w:lang w:val="bg-BG"/>
              </w:rPr>
            </w:pPr>
            <w:r w:rsidRPr="00E96358">
              <w:rPr>
                <w:rFonts w:cstheme="minorHAnsi"/>
                <w:lang w:val="bg-BG"/>
              </w:rPr>
              <w:t xml:space="preserve">  </w:t>
            </w:r>
          </w:p>
          <w:p w14:paraId="7D9A73AD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"producer":"Dell","age":2,"brand":"XPS"}</w:t>
            </w:r>
          </w:p>
          <w:p w14:paraId="2954BBF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8</w:t>
            </w:r>
          </w:p>
          <w:p w14:paraId="32BCF1B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true</w:t>
            </w:r>
          </w:p>
          <w:p w14:paraId="1590D4CB" w14:textId="77777777" w:rsidR="00E96358" w:rsidRPr="00E96358" w:rsidRDefault="00E96358" w:rsidP="00FF5879">
            <w:pPr>
              <w:spacing w:after="0"/>
              <w:rPr>
                <w:rFonts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799.5</w:t>
            </w:r>
          </w:p>
        </w:tc>
      </w:tr>
      <w:tr w:rsidR="0011778D" w:rsidRPr="00E96358" w14:paraId="62784EF2" w14:textId="77777777" w:rsidTr="00FF5879">
        <w:tc>
          <w:tcPr>
            <w:tcW w:w="4650" w:type="dxa"/>
            <w:vAlign w:val="center"/>
          </w:tcPr>
          <w:p w14:paraId="62DCFA1E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info = {producer: "Lenovo", age: 1, brand: "Legion"}</w:t>
            </w:r>
          </w:p>
          <w:p w14:paraId="527436B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4F6451A4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569CD2C6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594ED9BC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4103D90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4BAA2302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51DB1153" w14:textId="590DDD6A" w:rsidR="0011778D" w:rsidRPr="00E96358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console.log(laptop.isOn)</w:t>
            </w:r>
          </w:p>
        </w:tc>
        <w:tc>
          <w:tcPr>
            <w:tcW w:w="5251" w:type="dxa"/>
            <w:vAlign w:val="center"/>
          </w:tcPr>
          <w:p w14:paraId="5381D236" w14:textId="77777777" w:rsidR="00202700" w:rsidRPr="00202700" w:rsidRDefault="00202700" w:rsidP="00202700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lastRenderedPageBreak/>
              <w:t>{"producer":"Lenovo","age":1,"brand":"Legion"}</w:t>
            </w:r>
          </w:p>
          <w:p w14:paraId="5C346E4C" w14:textId="366A3C95" w:rsidR="0011778D" w:rsidRPr="00E96358" w:rsidRDefault="00202700" w:rsidP="00202700">
            <w:pPr>
              <w:spacing w:after="0"/>
              <w:rPr>
                <w:rFonts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t>false</w:t>
            </w:r>
          </w:p>
        </w:tc>
      </w:tr>
    </w:tbl>
    <w:p w14:paraId="6629E3AC" w14:textId="77777777" w:rsidR="00E96358" w:rsidRPr="00E96358" w:rsidRDefault="00E96358" w:rsidP="00E96358">
      <w:pPr>
        <w:rPr>
          <w:lang w:val="bg-BG"/>
        </w:rPr>
      </w:pPr>
    </w:p>
    <w:p w14:paraId="70102B67" w14:textId="77777777" w:rsidR="00E96358" w:rsidRPr="00E96358" w:rsidRDefault="00E96358" w:rsidP="00E96358">
      <w:pPr>
        <w:pStyle w:val="Heading2"/>
        <w:numPr>
          <w:ilvl w:val="0"/>
          <w:numId w:val="0"/>
        </w:numPr>
        <w:rPr>
          <w:lang w:val="bg-BG"/>
        </w:rPr>
      </w:pPr>
      <w:r w:rsidRPr="00E96358">
        <w:t>2. Flight Schedule</w:t>
      </w:r>
    </w:p>
    <w:p w14:paraId="375DFA2A" w14:textId="77777777" w:rsidR="00E96358" w:rsidRPr="00E96358" w:rsidRDefault="00E96358" w:rsidP="00E96358">
      <w:pPr>
        <w:rPr>
          <w:b/>
          <w:lang w:val="bg-BG"/>
        </w:rPr>
      </w:pPr>
      <w:r w:rsidRPr="00E96358">
        <w:t xml:space="preserve">You will receive an </w:t>
      </w:r>
      <w:r w:rsidRPr="00E96358">
        <w:rPr>
          <w:b/>
        </w:rPr>
        <w:t>array</w:t>
      </w:r>
      <w:r w:rsidRPr="00E96358">
        <w:t xml:space="preserve"> with </w:t>
      </w:r>
      <w:r w:rsidRPr="00E96358">
        <w:rPr>
          <w:b/>
        </w:rPr>
        <w:t>arrays.</w:t>
      </w:r>
    </w:p>
    <w:p w14:paraId="2B52FEE4" w14:textId="11BAFA94" w:rsidR="00E96358" w:rsidRDefault="003852FB" w:rsidP="00E96358">
      <w:r>
        <w:t>The f</w:t>
      </w:r>
      <w:r w:rsidR="00E96358" w:rsidRPr="00E96358">
        <w:t xml:space="preserve">irst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0</w:t>
      </w:r>
      <w:r w:rsidR="00E96358" w:rsidRPr="00E96358">
        <w:rPr>
          <w:noProof/>
        </w:rPr>
        <w:t xml:space="preserve">) </w:t>
      </w:r>
      <w:r w:rsidR="00E96358" w:rsidRPr="00E96358">
        <w:t xml:space="preserve">will hold all flights on </w:t>
      </w:r>
      <w:r>
        <w:t xml:space="preserve">a </w:t>
      </w:r>
      <w:r w:rsidR="00E96358" w:rsidRPr="00E96358">
        <w:rPr>
          <w:b/>
        </w:rPr>
        <w:t>specific</w:t>
      </w:r>
      <w:r w:rsidR="00E96358" w:rsidRPr="00E96358">
        <w:t xml:space="preserve"> </w:t>
      </w:r>
      <w:r w:rsidR="00E96358" w:rsidRPr="00E96358">
        <w:rPr>
          <w:rFonts w:ascii="Consolas" w:hAnsi="Consolas"/>
          <w:b/>
          <w:noProof/>
        </w:rPr>
        <w:t>sector</w:t>
      </w:r>
      <w:r w:rsidR="00E96358" w:rsidRPr="00E96358">
        <w:rPr>
          <w:noProof/>
        </w:rPr>
        <w:t xml:space="preserve"> </w:t>
      </w:r>
      <w:r w:rsidR="00E96358" w:rsidRPr="00E96358">
        <w:t xml:space="preserve">in the airport. The secon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1</w:t>
      </w:r>
      <w:r w:rsidR="00E96358" w:rsidRPr="00E96358">
        <w:rPr>
          <w:noProof/>
        </w:rPr>
        <w:t xml:space="preserve">) </w:t>
      </w:r>
      <w:r w:rsidR="00E96358" w:rsidRPr="00E96358">
        <w:t xml:space="preserve">will contain </w:t>
      </w:r>
      <w:r w:rsidR="00E96358" w:rsidRPr="00E96358">
        <w:rPr>
          <w:b/>
        </w:rPr>
        <w:t>new</w:t>
      </w:r>
      <w:r w:rsidR="00295A36">
        <w:rPr>
          <w:b/>
        </w:rPr>
        <w:t>ly</w:t>
      </w:r>
      <w:r w:rsidR="00E96358" w:rsidRPr="00E96358">
        <w:rPr>
          <w:b/>
        </w:rPr>
        <w:t xml:space="preserve"> changed </w:t>
      </w:r>
      <w:r w:rsidR="00E96358" w:rsidRPr="00E96358">
        <w:rPr>
          <w:rFonts w:ascii="Consolas" w:hAnsi="Consolas"/>
          <w:b/>
          <w:noProof/>
        </w:rPr>
        <w:t>statuses</w:t>
      </w:r>
      <w:r w:rsidR="00E96358" w:rsidRPr="00E96358">
        <w:rPr>
          <w:noProof/>
        </w:rPr>
        <w:t xml:space="preserve"> </w:t>
      </w:r>
      <w:r w:rsidR="00E96358" w:rsidRPr="00E96358">
        <w:t xml:space="preserve">of </w:t>
      </w:r>
      <w:r w:rsidR="00E96358" w:rsidRPr="00E96358">
        <w:rPr>
          <w:b/>
        </w:rPr>
        <w:t>some</w:t>
      </w:r>
      <w:r w:rsidR="00E96358" w:rsidRPr="00E96358">
        <w:t xml:space="preserve"> of the </w:t>
      </w:r>
      <w:r w:rsidR="00E96358" w:rsidRPr="00E96358">
        <w:rPr>
          <w:rFonts w:ascii="Consolas" w:hAnsi="Consolas"/>
          <w:b/>
          <w:noProof/>
        </w:rPr>
        <w:t>flights</w:t>
      </w:r>
      <w:r w:rsidR="00E96358" w:rsidRPr="00E96358">
        <w:rPr>
          <w:noProof/>
        </w:rPr>
        <w:t xml:space="preserve"> </w:t>
      </w:r>
      <w:r w:rsidR="00E96358" w:rsidRPr="00E96358">
        <w:t xml:space="preserve">at this airport. The thir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2</w:t>
      </w:r>
      <w:r w:rsidR="00E96358" w:rsidRPr="00E96358">
        <w:rPr>
          <w:noProof/>
        </w:rPr>
        <w:t xml:space="preserve">) </w:t>
      </w:r>
      <w:r w:rsidR="00E96358" w:rsidRPr="00E96358">
        <w:t xml:space="preserve">will have a single </w:t>
      </w:r>
      <w:r w:rsidR="00E96358" w:rsidRPr="00E96358">
        <w:rPr>
          <w:b/>
        </w:rPr>
        <w:t xml:space="preserve">string, </w:t>
      </w:r>
      <w:r w:rsidR="00E96358" w:rsidRPr="00E96358">
        <w:t xml:space="preserve">which will </w:t>
      </w:r>
      <w:r w:rsidR="00E96358" w:rsidRPr="00E96358">
        <w:rPr>
          <w:b/>
        </w:rPr>
        <w:t xml:space="preserve">be </w:t>
      </w:r>
      <w:r w:rsidR="007D0A94">
        <w:rPr>
          <w:b/>
        </w:rPr>
        <w:t xml:space="preserve">the </w:t>
      </w:r>
      <w:r w:rsidR="00E96358" w:rsidRPr="00E96358">
        <w:rPr>
          <w:b/>
        </w:rPr>
        <w:t xml:space="preserve">flight </w:t>
      </w:r>
      <w:r w:rsidR="00E96358" w:rsidRPr="00E96358">
        <w:rPr>
          <w:rFonts w:ascii="Consolas" w:hAnsi="Consolas"/>
          <w:b/>
          <w:noProof/>
        </w:rPr>
        <w:t>status</w:t>
      </w:r>
      <w:r w:rsidR="00E96358" w:rsidRPr="00E96358">
        <w:rPr>
          <w:noProof/>
        </w:rPr>
        <w:t xml:space="preserve"> </w:t>
      </w:r>
      <w:r w:rsidR="00E96358" w:rsidRPr="00E96358">
        <w:t xml:space="preserve">you need to check. When you put all flights into an </w:t>
      </w:r>
      <w:r w:rsidR="00E96358" w:rsidRPr="00E96358">
        <w:rPr>
          <w:rFonts w:ascii="Consolas" w:hAnsi="Consolas"/>
          <w:b/>
          <w:noProof/>
        </w:rPr>
        <w:t>object</w:t>
      </w:r>
      <w:r w:rsidR="00E96358" w:rsidRPr="00E96358">
        <w:rPr>
          <w:b/>
          <w:noProof/>
        </w:rPr>
        <w:t xml:space="preserve"> </w:t>
      </w:r>
      <w:r w:rsidR="00E96358" w:rsidRPr="00E96358">
        <w:t xml:space="preserve">and change the statuses depends on the new information on the second array. You must print all flights with the given status from the last </w:t>
      </w:r>
      <w:r w:rsidR="00E96358" w:rsidRPr="00E96358">
        <w:rPr>
          <w:rFonts w:ascii="Consolas" w:hAnsi="Consolas"/>
          <w:b/>
          <w:noProof/>
        </w:rPr>
        <w:t>array</w:t>
      </w:r>
      <w:r w:rsidR="00E96358" w:rsidRPr="00E96358">
        <w:t>.</w:t>
      </w:r>
    </w:p>
    <w:p w14:paraId="177D96FF" w14:textId="77777777" w:rsidR="00B75FC2" w:rsidRPr="00B75FC2" w:rsidRDefault="001B6FB1" w:rsidP="00B75FC2">
      <w:pPr>
        <w:pStyle w:val="ListParagraph"/>
        <w:numPr>
          <w:ilvl w:val="0"/>
          <w:numId w:val="45"/>
        </w:numPr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  <w:lang w:val="bg-BG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="00B75FC2" w:rsidRPr="00B75FC2">
        <w:rPr>
          <w:rFonts w:ascii="Consolas" w:eastAsia="Times New Roman" w:hAnsi="Consolas" w:cstheme="minorHAnsi"/>
          <w:noProof/>
          <w:color w:val="000000"/>
        </w:rPr>
        <w:t>:</w:t>
      </w:r>
    </w:p>
    <w:p w14:paraId="7C412206" w14:textId="682601C8" w:rsidR="00B75FC2" w:rsidRPr="00B75FC2" w:rsidRDefault="00B75FC2" w:rsidP="00B75FC2">
      <w:pPr>
        <w:pStyle w:val="ListParagraph"/>
        <w:numPr>
          <w:ilvl w:val="0"/>
          <w:numId w:val="46"/>
        </w:numPr>
        <w:rPr>
          <w:rStyle w:val="jlqj4b"/>
          <w:lang w:val="bg-BG"/>
        </w:rPr>
      </w:pPr>
      <w:r>
        <w:rPr>
          <w:rStyle w:val="jlqj4b"/>
          <w:lang w:val="en"/>
        </w:rPr>
        <w:t>t</w:t>
      </w:r>
      <w:r w:rsidR="001B6FB1" w:rsidRPr="00B75FC2">
        <w:rPr>
          <w:rStyle w:val="jlqj4b"/>
          <w:lang w:val="en"/>
        </w:rPr>
        <w:t xml:space="preserve">hen you must </w:t>
      </w:r>
      <w:r w:rsidR="001B6FB1" w:rsidRPr="00B75FC2">
        <w:rPr>
          <w:rStyle w:val="jlqj4b"/>
          <w:b/>
          <w:lang w:val="en"/>
        </w:rPr>
        <w:t>print</w:t>
      </w:r>
      <w:r w:rsidR="001B6FB1" w:rsidRPr="00B75FC2">
        <w:rPr>
          <w:rStyle w:val="jlqj4b"/>
          <w:lang w:val="en"/>
        </w:rPr>
        <w:t xml:space="preserve"> flights that have </w:t>
      </w:r>
      <w:r w:rsidR="001B6FB1" w:rsidRPr="00B75FC2">
        <w:rPr>
          <w:rStyle w:val="jlqj4b"/>
          <w:b/>
          <w:lang w:val="en"/>
        </w:rPr>
        <w:t>not changed</w:t>
      </w:r>
      <w:r w:rsidR="001B6FB1" w:rsidRPr="00B75FC2">
        <w:rPr>
          <w:rStyle w:val="jlqj4b"/>
          <w:lang w:val="en"/>
        </w:rPr>
        <w:t xml:space="preserve"> their </w:t>
      </w:r>
      <w:r w:rsidR="001B6FB1"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</w:t>
      </w:r>
      <w:r w:rsidR="001B6FB1" w:rsidRPr="00B75FC2">
        <w:rPr>
          <w:rStyle w:val="jlqj4b"/>
          <w:lang w:val="en"/>
        </w:rPr>
        <w:t xml:space="preserve">in </w:t>
      </w:r>
      <w:r w:rsidRPr="00B75FC2">
        <w:rPr>
          <w:rStyle w:val="jlqj4b"/>
          <w:lang w:val="en"/>
        </w:rPr>
        <w:t xml:space="preserve">the second array </w:t>
      </w:r>
    </w:p>
    <w:p w14:paraId="6D90EF92" w14:textId="48BE913F" w:rsidR="00B75FC2" w:rsidRPr="00B75FC2" w:rsidRDefault="00B75FC2" w:rsidP="00B75FC2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r>
        <w:rPr>
          <w:rStyle w:val="jlqj4b"/>
        </w:rPr>
        <w:t xml:space="preserve">to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596B66C8" w14:textId="1E77EFAB" w:rsidR="00B75FC2" w:rsidRPr="00B75FC2" w:rsidRDefault="001B6FB1" w:rsidP="00E96358">
      <w:pPr>
        <w:pStyle w:val="ListParagraph"/>
        <w:numPr>
          <w:ilvl w:val="0"/>
          <w:numId w:val="44"/>
        </w:numPr>
        <w:rPr>
          <w:rStyle w:val="jlqj4b"/>
          <w:lang w:val="bg-BG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  <w:lang w:val="bg-BG"/>
        </w:rPr>
        <w:t>.</w:t>
      </w:r>
    </w:p>
    <w:p w14:paraId="2A093E4E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tbl>
      <w:tblPr>
        <w:tblStyle w:val="TableGrid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E96358" w:rsidRPr="00E96358" w14:paraId="5972977B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3FA80922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2C732C2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6A67913" w14:textId="77777777" w:rsidTr="00FF5879">
        <w:tc>
          <w:tcPr>
            <w:tcW w:w="3091" w:type="dxa"/>
            <w:vAlign w:val="center"/>
          </w:tcPr>
          <w:p w14:paraId="1C2A416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C1C89C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0DDD69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02239E2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2B75E55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64EB87B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3AC2F4F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643C6E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7D5551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D231D0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571E0E8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372041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6B80EA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4BB4673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430 Cancelled'],</w:t>
            </w:r>
          </w:p>
          <w:p w14:paraId="62E78F7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Cancelled']</w:t>
            </w:r>
          </w:p>
          <w:p w14:paraId="687728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3E46D0E2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Alabama', Status: 'Cancelled' }</w:t>
            </w:r>
          </w:p>
          <w:p w14:paraId="3DC8471E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California', Status: 'Cancelled' }</w:t>
            </w:r>
          </w:p>
          <w:p w14:paraId="475D1BA5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Texas', Status: 'Cancelled' }</w:t>
            </w:r>
          </w:p>
          <w:p w14:paraId="59FA694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noProof/>
              </w:rPr>
            </w:pPr>
          </w:p>
        </w:tc>
      </w:tr>
      <w:tr w:rsidR="00E96358" w:rsidRPr="00E96358" w14:paraId="6992AF93" w14:textId="77777777" w:rsidTr="00FF5879">
        <w:tc>
          <w:tcPr>
            <w:tcW w:w="3091" w:type="dxa"/>
            <w:vAlign w:val="center"/>
          </w:tcPr>
          <w:p w14:paraId="6B7FC06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F04AB2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11269D2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1167E4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59C4E5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7196145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259693F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1CB810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5C64866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1785EB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07AF0AC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613DB10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16BD955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215FF4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330 Cancelled'],</w:t>
            </w:r>
          </w:p>
          <w:p w14:paraId="20EDDD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Ready to fly']</w:t>
            </w:r>
          </w:p>
          <w:p w14:paraId="60674588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74E355F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Delaware', Status: 'Ready to fly' }</w:t>
            </w:r>
          </w:p>
          <w:p w14:paraId="50668DB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regon', Status: 'Ready to fly' }</w:t>
            </w:r>
          </w:p>
          <w:p w14:paraId="0958B321" w14:textId="6098C8F1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Las</w:t>
            </w:r>
            <w:r w:rsidR="00830930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="00830930">
              <w:rPr>
                <w:rFonts w:ascii="Consolas" w:hAnsi="Consolas" w:cstheme="minorHAnsi"/>
                <w:bCs/>
                <w:noProof/>
              </w:rPr>
              <w:t>Vegas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2ADCAB3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hio', Status: 'Ready to fly' }</w:t>
            </w:r>
          </w:p>
          <w:p w14:paraId="6EA04519" w14:textId="5B1108B4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New</w:t>
            </w:r>
            <w:r w:rsidR="00830930">
              <w:rPr>
                <w:rFonts w:ascii="Consolas" w:hAnsi="Consolas" w:cstheme="minorHAnsi"/>
                <w:bCs/>
                <w:noProof/>
              </w:rPr>
              <w:t xml:space="preserve"> York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1587C92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Illinois', Status: 'Ready to fly' }</w:t>
            </w:r>
          </w:p>
          <w:p w14:paraId="153D3E7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Pennsylvania', Status: 'Ready to fly' }</w:t>
            </w:r>
          </w:p>
        </w:tc>
      </w:tr>
    </w:tbl>
    <w:p w14:paraId="68F2CD3D" w14:textId="77777777" w:rsidR="00E96358" w:rsidRPr="00E96358" w:rsidRDefault="00E96358" w:rsidP="00E96358">
      <w:pPr>
        <w:pStyle w:val="Default"/>
        <w:rPr>
          <w:lang w:val="bg-BG"/>
        </w:rPr>
      </w:pPr>
    </w:p>
    <w:p w14:paraId="45B8907A" w14:textId="77777777" w:rsidR="00E96358" w:rsidRPr="00E96358" w:rsidRDefault="00E96358" w:rsidP="00E96358">
      <w:pPr>
        <w:pStyle w:val="Heading2"/>
        <w:numPr>
          <w:ilvl w:val="0"/>
          <w:numId w:val="41"/>
        </w:numPr>
        <w:rPr>
          <w:lang w:val="bg-BG"/>
        </w:rPr>
      </w:pPr>
      <w:r w:rsidRPr="00E96358">
        <w:t>School Register</w:t>
      </w:r>
    </w:p>
    <w:p w14:paraId="548B60B3" w14:textId="1643ABCD" w:rsidR="00E96358" w:rsidRPr="00E96358" w:rsidRDefault="00E96358" w:rsidP="00E96358">
      <w:pPr>
        <w:rPr>
          <w:lang w:val="bg-BG"/>
        </w:rPr>
      </w:pPr>
      <w:r w:rsidRPr="00E96358">
        <w:t>In this problem</w:t>
      </w:r>
      <w:r w:rsidR="00CD5C49">
        <w:t>,</w:t>
      </w:r>
      <w:r w:rsidRPr="00E96358">
        <w:t xml:space="preserve"> you have to arrange all students by </w:t>
      </w:r>
      <w:r w:rsidRPr="00E96358">
        <w:rPr>
          <w:b/>
        </w:rPr>
        <w:t>grade</w:t>
      </w:r>
      <w:r w:rsidRPr="00E96358">
        <w:t xml:space="preserve">. You as the secretary of the school principal will process students and store them into a school register before the new school year hits. As a draft, you have a list of all the students from </w:t>
      </w:r>
      <w:r w:rsidRPr="00E96358">
        <w:rPr>
          <w:b/>
        </w:rPr>
        <w:t>last year</w:t>
      </w:r>
      <w:r w:rsidRPr="00E96358">
        <w:t xml:space="preserve"> but mixed. </w:t>
      </w:r>
      <w:r w:rsidR="001F7663" w:rsidRPr="00E96358">
        <w:rPr>
          <w:u w:val="single"/>
        </w:rPr>
        <w:t>Keep</w:t>
      </w:r>
      <w:r w:rsidRPr="00E96358">
        <w:rPr>
          <w:u w:val="single"/>
        </w:rPr>
        <w:t xml:space="preserve"> in mind that if a student has a lower </w:t>
      </w:r>
      <w:r w:rsidR="00D60408">
        <w:rPr>
          <w:u w:val="single"/>
        </w:rPr>
        <w:t>score</w:t>
      </w:r>
      <w:r w:rsidRPr="00E96358">
        <w:rPr>
          <w:u w:val="single"/>
        </w:rPr>
        <w:t xml:space="preserve"> than 3, he does not go into the next class</w:t>
      </w:r>
      <w:r w:rsidRPr="00E96358">
        <w:t>. As</w:t>
      </w:r>
      <w:r w:rsidR="00DC505F">
        <w:t xml:space="preserve"> </w:t>
      </w:r>
      <w:r w:rsidR="00CD5C49">
        <w:t xml:space="preserve">a </w:t>
      </w:r>
      <w:r w:rsidRPr="00E96358">
        <w:t xml:space="preserve">result of your work, you have to print the entire school register </w:t>
      </w:r>
      <w:r w:rsidRPr="00E96358">
        <w:rPr>
          <w:b/>
        </w:rPr>
        <w:t>sorted</w:t>
      </w:r>
      <w:r w:rsidRPr="00E96358">
        <w:t xml:space="preserve"> in </w:t>
      </w:r>
      <w:r w:rsidRPr="00E96358">
        <w:rPr>
          <w:b/>
        </w:rPr>
        <w:t>ascending order by grade</w:t>
      </w:r>
      <w:r w:rsidRPr="00E96358">
        <w:t xml:space="preserve"> already filled with all the students from last year in </w:t>
      </w:r>
      <w:r w:rsidR="007E431B">
        <w:t xml:space="preserve">the </w:t>
      </w:r>
      <w:r w:rsidRPr="00E96358">
        <w:t>format:</w:t>
      </w:r>
    </w:p>
    <w:p w14:paraId="02099EB4" w14:textId="19F1779F" w:rsidR="00E96358" w:rsidRPr="00E96358" w:rsidRDefault="007E431B" w:rsidP="00E96358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E96358" w:rsidRPr="00E96358">
        <w:rPr>
          <w:rFonts w:ascii="Consolas" w:hAnsi="Consolas"/>
          <w:b/>
          <w:noProof/>
        </w:rPr>
        <w:t>{nextGrade} Grade</w:t>
      </w:r>
    </w:p>
    <w:p w14:paraId="461A138A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16C7F28" w14:textId="222ACABA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 xml:space="preserve">Average annual </w:t>
      </w:r>
      <w:r w:rsidR="00D60408"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from last year: {average annual </w:t>
      </w:r>
      <w:r w:rsidR="00D60408"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on the entire class from last year}</w:t>
      </w:r>
      <w:r w:rsidR="007E431B">
        <w:rPr>
          <w:rFonts w:ascii="Consolas" w:hAnsi="Consolas"/>
          <w:b/>
          <w:noProof/>
        </w:rPr>
        <w:t>`</w:t>
      </w:r>
    </w:p>
    <w:p w14:paraId="6A571332" w14:textId="77777777" w:rsidR="00E96358" w:rsidRPr="00E96358" w:rsidRDefault="00E96358" w:rsidP="00E96358">
      <w:pPr>
        <w:rPr>
          <w:lang w:val="bg-BG"/>
        </w:rPr>
      </w:pPr>
      <w:r w:rsidRPr="00E96358">
        <w:t xml:space="preserve">And empty row </w:t>
      </w:r>
      <w:r w:rsidRPr="00E96358">
        <w:rPr>
          <w:rFonts w:ascii="Consolas" w:hAnsi="Consolas"/>
          <w:b/>
          <w:noProof/>
        </w:rPr>
        <w:t>{console.log}</w:t>
      </w:r>
    </w:p>
    <w:p w14:paraId="29885422" w14:textId="5BE3C62A" w:rsidR="00E96358" w:rsidRPr="00E96358" w:rsidRDefault="00E96358" w:rsidP="00E96358">
      <w:pPr>
        <w:rPr>
          <w:lang w:val="bg-BG"/>
        </w:rPr>
      </w:pPr>
      <w:r w:rsidRPr="00E96358">
        <w:t xml:space="preserve">The input will be </w:t>
      </w:r>
      <w:r w:rsidR="00CD5C49">
        <w:t xml:space="preserve">an </w:t>
      </w:r>
      <w:r w:rsidRPr="00E96358">
        <w:rPr>
          <w:b/>
        </w:rPr>
        <w:t>array</w:t>
      </w:r>
      <w:r w:rsidRPr="00E96358">
        <w:t xml:space="preserve"> with strings, each containing a student's name, last year's grade, and an annual </w:t>
      </w:r>
      <w:r w:rsidR="00F8207A">
        <w:t>score</w:t>
      </w:r>
      <w:r w:rsidRPr="00E96358">
        <w:t xml:space="preserve">. The </w:t>
      </w:r>
      <w:r w:rsidRPr="00E96358">
        <w:rPr>
          <w:b/>
        </w:rPr>
        <w:t xml:space="preserve">average annual </w:t>
      </w:r>
      <w:r w:rsidR="00F8207A">
        <w:rPr>
          <w:b/>
        </w:rPr>
        <w:t>score</w:t>
      </w:r>
      <w:r w:rsidRPr="00E96358">
        <w:rPr>
          <w:b/>
        </w:rPr>
        <w:t xml:space="preserve"> from last year</w:t>
      </w:r>
      <w:r w:rsidRPr="00E96358">
        <w:t xml:space="preserve"> should be </w:t>
      </w:r>
      <w:r w:rsidRPr="00E96358">
        <w:rPr>
          <w:b/>
        </w:rPr>
        <w:t>formatted to the second decimal point</w:t>
      </w:r>
      <w:r w:rsidRPr="00E96358">
        <w:t>.</w:t>
      </w:r>
    </w:p>
    <w:p w14:paraId="6E107690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E96358" w:rsidRPr="00E96358" w14:paraId="1FB94372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08A166D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32F297E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4E56234A" w14:textId="77777777" w:rsidTr="004D6223">
        <w:tc>
          <w:tcPr>
            <w:tcW w:w="4922" w:type="dxa"/>
            <w:vAlign w:val="center"/>
          </w:tcPr>
          <w:p w14:paraId="5EC589C0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15D2271" w14:textId="567B99BB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Mark, Grade: 8, Graduated with an average score: 4.75",</w:t>
            </w:r>
          </w:p>
          <w:p w14:paraId="0CFEFB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Ethan, Grade: 9, Graduated with an average score: 5.66",</w:t>
            </w:r>
          </w:p>
          <w:p w14:paraId="2CF3FB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eorge, Grade: 8, Graduated with an average score: 2.83",</w:t>
            </w:r>
          </w:p>
          <w:p w14:paraId="26F7A1F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Steven, Grade: 10, Graduated with an average score: 4.20",</w:t>
            </w:r>
          </w:p>
          <w:p w14:paraId="050CAE6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Joey, Grade: 9, Graduated with an average score: 4.90",</w:t>
            </w:r>
          </w:p>
          <w:p w14:paraId="528ACDE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Angus, Grade: 11, Graduated with an average score: 2.90",</w:t>
            </w:r>
          </w:p>
          <w:p w14:paraId="3209EA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ob, Grade: 11, Graduated with an average score: 5.15",</w:t>
            </w:r>
          </w:p>
          <w:p w14:paraId="41801E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Daryl, Grade: 8, Graduated with an average score: 5.95",</w:t>
            </w:r>
          </w:p>
          <w:p w14:paraId="6B1EB7F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ill, Grade: 9, Graduated with an average score: 6.00",</w:t>
            </w:r>
          </w:p>
          <w:p w14:paraId="14836F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hilip, Grade: 10, Graduated with an average score: 5.05",</w:t>
            </w:r>
          </w:p>
          <w:p w14:paraId="114C9D9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eter, Grade: 11, Graduated with an average score: 4.88",</w:t>
            </w:r>
          </w:p>
          <w:p w14:paraId="20D13BB9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avin, Grade: 10, Graduated with an average score: 4.00"</w:t>
            </w:r>
          </w:p>
          <w:p w14:paraId="43456817" w14:textId="5B427D64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58B71ED5" w14:textId="77777777" w:rsidR="00E96358" w:rsidRPr="00E96358" w:rsidRDefault="00E96358" w:rsidP="00FF5879">
            <w:pPr>
              <w:spacing w:after="0"/>
              <w:rPr>
                <w:rFonts w:cs="Calibri"/>
                <w:lang w:val="bg-BG"/>
              </w:rPr>
            </w:pPr>
            <w:r w:rsidRPr="00E96358">
              <w:rPr>
                <w:rFonts w:cs="Calibri"/>
                <w:lang w:val="bg-BG"/>
              </w:rPr>
              <w:lastRenderedPageBreak/>
              <w:t xml:space="preserve">  </w:t>
            </w:r>
          </w:p>
          <w:p w14:paraId="0426C17A" w14:textId="12AED4CC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9 Grade</w:t>
            </w:r>
          </w:p>
          <w:p w14:paraId="5DD90E9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Mark, Daryl</w:t>
            </w:r>
          </w:p>
          <w:p w14:paraId="6B122D5E" w14:textId="4DBA8758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35</w:t>
            </w:r>
          </w:p>
          <w:p w14:paraId="33635F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06637C16" w14:textId="58265AF8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0 Grade</w:t>
            </w:r>
          </w:p>
          <w:p w14:paraId="319C16E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Ethan, Joey, Bill</w:t>
            </w:r>
          </w:p>
          <w:p w14:paraId="4C28987A" w14:textId="4CDDF9BC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52</w:t>
            </w:r>
          </w:p>
          <w:p w14:paraId="4C6E6F5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43B323F8" w14:textId="527CB329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1 Grade</w:t>
            </w:r>
          </w:p>
          <w:p w14:paraId="4A77AB1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Steven, Philip, Gavin</w:t>
            </w:r>
          </w:p>
          <w:p w14:paraId="6BECAFC8" w14:textId="36960ADD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4.42</w:t>
            </w:r>
          </w:p>
          <w:p w14:paraId="72207E9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63A57FA2" w14:textId="14F20849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2 Grade</w:t>
            </w:r>
          </w:p>
          <w:p w14:paraId="5F1E51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Bob, Peter</w:t>
            </w:r>
          </w:p>
          <w:p w14:paraId="293416A9" w14:textId="103009E5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02</w:t>
            </w:r>
          </w:p>
        </w:tc>
      </w:tr>
      <w:tr w:rsidR="00202700" w:rsidRPr="00E96358" w14:paraId="131C2C7C" w14:textId="77777777" w:rsidTr="004D6223">
        <w:tc>
          <w:tcPr>
            <w:tcW w:w="4922" w:type="dxa"/>
            <w:vAlign w:val="center"/>
          </w:tcPr>
          <w:p w14:paraId="7EC49456" w14:textId="77777777" w:rsid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51475242" w14:textId="53075C08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George, Grade: 5, Graduated with an average score: 2.7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82B94C7" w14:textId="69800A07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Alex, Grade: 9, Graduated with an average score: 3.66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AF77839" w14:textId="51283BCC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Peter, Grade: 8, Graduated with an average score: 2.83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2CC0C0F" w14:textId="03BE1EEB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Boby, Grade: 5, Graduated with an average score: 4.2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68F75DE9" w14:textId="387C9260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John, Grade: 9, Graduated with an average score: 2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4DA91E7" w14:textId="07400724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Steven, Grade: 2, Graduated with an average score: 4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141C65F" w14:textId="77777777" w:rsidR="00202700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Darsy, Grade: 1, Graduated with an average score: 5.1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1BA1979" w14:textId="7363E63A" w:rsidR="004D6223" w:rsidRPr="00E96358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464CB5E2" w14:textId="24348A93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2 Grade</w:t>
            </w:r>
          </w:p>
          <w:p w14:paraId="07EA7918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Darsy</w:t>
            </w:r>
          </w:p>
          <w:p w14:paraId="493446F7" w14:textId="47622452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5.15</w:t>
            </w:r>
          </w:p>
          <w:p w14:paraId="759342E0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2D7980B7" w14:textId="0EB4E9C5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3 Grade</w:t>
            </w:r>
          </w:p>
          <w:p w14:paraId="294BB15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Steven</w:t>
            </w:r>
          </w:p>
          <w:p w14:paraId="57DF2DAC" w14:textId="66DB8566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4.90</w:t>
            </w:r>
          </w:p>
          <w:p w14:paraId="27E7FBDF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09B6726E" w14:textId="4D78DF2A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6 Grade</w:t>
            </w:r>
          </w:p>
          <w:p w14:paraId="3750A653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Boby</w:t>
            </w:r>
          </w:p>
          <w:p w14:paraId="2C09991E" w14:textId="10A2B9D8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4.20</w:t>
            </w:r>
          </w:p>
          <w:p w14:paraId="0743DB02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51359DAA" w14:textId="31163BBB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10 Grade</w:t>
            </w:r>
          </w:p>
          <w:p w14:paraId="10EE569B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Alex</w:t>
            </w:r>
          </w:p>
          <w:p w14:paraId="7B70027B" w14:textId="1ABD73CA" w:rsidR="00202700" w:rsidRPr="00E96358" w:rsidRDefault="004D6223" w:rsidP="004D6223">
            <w:pPr>
              <w:spacing w:after="0"/>
              <w:rPr>
                <w:rFonts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3.66</w:t>
            </w:r>
          </w:p>
        </w:tc>
      </w:tr>
    </w:tbl>
    <w:p w14:paraId="5994BC2D" w14:textId="77777777" w:rsidR="00E96358" w:rsidRPr="00E96358" w:rsidRDefault="00E96358" w:rsidP="00E96358">
      <w:pPr>
        <w:pStyle w:val="Heading2"/>
        <w:numPr>
          <w:ilvl w:val="0"/>
          <w:numId w:val="41"/>
        </w:numPr>
        <w:rPr>
          <w:lang w:val="bg-BG"/>
        </w:rPr>
      </w:pPr>
      <w:r w:rsidRPr="00E96358">
        <w:t>Browser History</w:t>
      </w:r>
    </w:p>
    <w:p w14:paraId="3A03F293" w14:textId="4E758C82" w:rsidR="00E96358" w:rsidRPr="00E96358" w:rsidRDefault="00C42BB4" w:rsidP="00E96358">
      <w:pPr>
        <w:rPr>
          <w:b/>
          <w:lang w:val="bg-BG"/>
        </w:rPr>
      </w:pPr>
      <w:r>
        <w:t xml:space="preserve">As </w:t>
      </w:r>
      <w:r w:rsidR="00E96358" w:rsidRPr="00E96358">
        <w:t>input</w:t>
      </w:r>
      <w:r w:rsidR="008A77B0">
        <w:t>,</w:t>
      </w:r>
      <w:r w:rsidR="00E96358" w:rsidRPr="00E96358">
        <w:t xml:space="preserve"> you will receive </w:t>
      </w:r>
      <w:r w:rsidR="00E96358" w:rsidRPr="00E96358">
        <w:rPr>
          <w:b/>
        </w:rPr>
        <w:t>two parameters</w:t>
      </w:r>
      <w:r w:rsidR="00E96358" w:rsidRPr="00E96358">
        <w:t xml:space="preserve">: </w:t>
      </w:r>
      <w:r w:rsidR="00E96358" w:rsidRPr="00E96358">
        <w:rPr>
          <w:b/>
        </w:rPr>
        <w:t>an</w:t>
      </w:r>
      <w:r w:rsidR="00E96358" w:rsidRPr="00E96358">
        <w:t xml:space="preserve"> </w:t>
      </w:r>
      <w:r w:rsidR="00E96358" w:rsidRPr="00E96358">
        <w:rPr>
          <w:b/>
        </w:rPr>
        <w:t>object and a string array.</w:t>
      </w:r>
    </w:p>
    <w:p w14:paraId="447DBE47" w14:textId="77777777" w:rsidR="00E96358" w:rsidRPr="00E96358" w:rsidRDefault="00E96358" w:rsidP="00E96358">
      <w:pPr>
        <w:rPr>
          <w:lang w:val="bg-BG"/>
        </w:rPr>
      </w:pPr>
      <w:r w:rsidRPr="00E96358">
        <w:t xml:space="preserve">The object will be in format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>. Your task is to fill in the object based on the actions we will get in the array of strings.</w:t>
      </w:r>
    </w:p>
    <w:p w14:paraId="26F99192" w14:textId="77777777" w:rsidR="00E96358" w:rsidRPr="00E96358" w:rsidRDefault="00E96358" w:rsidP="00E96358">
      <w:pPr>
        <w:rPr>
          <w:lang w:val="bg-BG"/>
        </w:rPr>
      </w:pPr>
      <w:r w:rsidRPr="00E96358">
        <w:t xml:space="preserve">You can </w:t>
      </w:r>
      <w:r w:rsidRPr="00E96358">
        <w:rPr>
          <w:b/>
        </w:rPr>
        <w:t>open</w:t>
      </w:r>
      <w:r w:rsidRPr="00E96358">
        <w:t xml:space="preserve"> any site in the world as many times as you like; if you do that </w:t>
      </w:r>
      <w:r w:rsidRPr="00E96358">
        <w:rPr>
          <w:u w:val="single"/>
        </w:rPr>
        <w:t>add it to the open tabs</w:t>
      </w:r>
      <w:r w:rsidRPr="00E96358">
        <w:t>.</w:t>
      </w:r>
    </w:p>
    <w:p w14:paraId="4F525778" w14:textId="45B30536" w:rsidR="00E96358" w:rsidRPr="00E96358" w:rsidRDefault="00E96358" w:rsidP="00E96358">
      <w:pPr>
        <w:rPr>
          <w:b/>
          <w:lang w:val="bg-BG"/>
        </w:rPr>
      </w:pPr>
      <w:r w:rsidRPr="00E96358">
        <w:t xml:space="preserve">You can </w:t>
      </w:r>
      <w:r w:rsidRPr="00E96358">
        <w:rPr>
          <w:b/>
        </w:rPr>
        <w:t xml:space="preserve">close </w:t>
      </w:r>
      <w:r w:rsidRPr="00E96358">
        <w:t xml:space="preserve">only these tabs you have </w:t>
      </w:r>
      <w:r w:rsidRPr="00E96358">
        <w:rPr>
          <w:b/>
        </w:rPr>
        <w:t>opened already</w:t>
      </w:r>
      <w:r w:rsidRPr="00E96358">
        <w:t xml:space="preserve">! If </w:t>
      </w:r>
      <w:r w:rsidR="00C42BB4">
        <w:t xml:space="preserve">the </w:t>
      </w:r>
      <w:r w:rsidRPr="00E96358">
        <w:t xml:space="preserve">current action contains </w:t>
      </w:r>
      <w:r w:rsidR="00C42BB4">
        <w:t xml:space="preserve">a </w:t>
      </w:r>
      <w:r w:rsidRPr="00E96358">
        <w:t>valid opened site, you should remove it from "</w:t>
      </w:r>
      <w:r w:rsidRPr="00E96358">
        <w:rPr>
          <w:rFonts w:ascii="Consolas" w:hAnsi="Consolas"/>
          <w:b/>
          <w:noProof/>
        </w:rPr>
        <w:t>Open Tabs</w:t>
      </w:r>
      <w:r w:rsidRPr="00E96358">
        <w:t>" and put it into "</w:t>
      </w:r>
      <w:r w:rsidRPr="00E96358">
        <w:rPr>
          <w:rFonts w:ascii="Consolas" w:hAnsi="Consolas"/>
          <w:b/>
          <w:noProof/>
        </w:rPr>
        <w:t>Recently closed</w:t>
      </w:r>
      <w:r w:rsidRPr="00E96358">
        <w:t xml:space="preserve">", otherwise </w:t>
      </w:r>
      <w:r w:rsidRPr="00E96358">
        <w:rPr>
          <w:b/>
        </w:rPr>
        <w:t>don't do anything!</w:t>
      </w:r>
    </w:p>
    <w:p w14:paraId="24F270BC" w14:textId="40679588" w:rsidR="00E96358" w:rsidRPr="00E96358" w:rsidRDefault="00E96358" w:rsidP="00E96358">
      <w:pPr>
        <w:rPr>
          <w:lang w:val="bg-BG"/>
        </w:rPr>
      </w:pPr>
      <w:r w:rsidRPr="00E96358">
        <w:rPr>
          <w:b/>
        </w:rPr>
        <w:t xml:space="preserve">Browser Logs </w:t>
      </w:r>
      <w:r w:rsidRPr="00E96358">
        <w:t xml:space="preserve">will hold every single </w:t>
      </w:r>
      <w:r w:rsidRPr="00E96358">
        <w:rPr>
          <w:b/>
        </w:rPr>
        <w:t xml:space="preserve">Valid </w:t>
      </w:r>
      <w:r w:rsidR="00E36276" w:rsidRPr="00E96358">
        <w:t>action, which</w:t>
      </w:r>
      <w:r w:rsidRPr="00E96358">
        <w:t xml:space="preserve"> you did </w:t>
      </w:r>
      <w:r w:rsidRPr="00E96358">
        <w:rPr>
          <w:noProof/>
        </w:rPr>
        <w:t>(</w:t>
      </w:r>
      <w:r w:rsidRPr="00E96358">
        <w:t>Open and Close).</w:t>
      </w:r>
    </w:p>
    <w:p w14:paraId="03DBA37C" w14:textId="5B3E0BD6" w:rsidR="00E96358" w:rsidRPr="00E96358" w:rsidRDefault="00C42BB4" w:rsidP="00E96358">
      <w:pPr>
        <w:rPr>
          <w:lang w:val="bg-BG"/>
        </w:rPr>
      </w:pPr>
      <w:r>
        <w:lastRenderedPageBreak/>
        <w:t>There</w:t>
      </w:r>
      <w:r w:rsidRPr="00C42BB4">
        <w:t xml:space="preserve"> is</w:t>
      </w:r>
      <w:r w:rsidR="00E96358" w:rsidRPr="00E96358">
        <w:t xml:space="preserve"> a </w:t>
      </w:r>
      <w:r w:rsidR="00E96358" w:rsidRPr="00E96358">
        <w:rPr>
          <w:b/>
        </w:rPr>
        <w:t>special case</w:t>
      </w:r>
      <w:r w:rsidR="00E96358" w:rsidRPr="00E96358">
        <w:t xml:space="preserve"> in which you can get an action that says: </w:t>
      </w:r>
      <w:r w:rsidR="00E96358" w:rsidRPr="00E96358">
        <w:rPr>
          <w:rFonts w:ascii="Consolas" w:hAnsi="Consolas"/>
          <w:b/>
          <w:noProof/>
        </w:rPr>
        <w:t>"Clear History and Cache</w:t>
      </w:r>
      <w:r w:rsidR="00E96358" w:rsidRPr="00E96358">
        <w:rPr>
          <w:rFonts w:ascii="Consolas" w:hAnsi="Consolas"/>
          <w:b/>
        </w:rPr>
        <w:t>"</w:t>
      </w:r>
      <w:r w:rsidR="00E96358" w:rsidRPr="00E96358">
        <w:rPr>
          <w:b/>
        </w:rPr>
        <w:t xml:space="preserve">. </w:t>
      </w:r>
      <w:r w:rsidR="00E96358" w:rsidRPr="00E96358">
        <w:t xml:space="preserve">That means you should </w:t>
      </w:r>
      <w:r w:rsidR="00E96358" w:rsidRPr="00E96358">
        <w:rPr>
          <w:b/>
        </w:rPr>
        <w:t>empty the whole object</w:t>
      </w:r>
      <w:r w:rsidR="00E96358" w:rsidRPr="00E96358">
        <w:t>.</w:t>
      </w:r>
    </w:p>
    <w:p w14:paraId="1C1B6E97" w14:textId="4DBA5436" w:rsidR="00E96358" w:rsidRPr="00E96358" w:rsidRDefault="00175298" w:rsidP="00E96358">
      <w:pPr>
        <w:rPr>
          <w:lang w:val="bg-BG"/>
        </w:rPr>
      </w:pPr>
      <w:r>
        <w:t>In</w:t>
      </w:r>
      <w:r w:rsidR="00E96358" w:rsidRPr="00E96358">
        <w:t xml:space="preserve"> the </w:t>
      </w:r>
      <w:r w:rsidR="00146B38" w:rsidRPr="00E96358">
        <w:t>end,</w:t>
      </w:r>
      <w:r w:rsidR="00E96358" w:rsidRPr="00E96358">
        <w:t xml:space="preserve"> print the object in </w:t>
      </w:r>
      <w:r w:rsidR="00C42BB4">
        <w:t xml:space="preserve">the </w:t>
      </w:r>
      <w:r w:rsidR="00E96358" w:rsidRPr="00E96358">
        <w:t>format:</w:t>
      </w:r>
    </w:p>
    <w:p w14:paraId="636E6694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{Browser name}</w:t>
      </w:r>
    </w:p>
    <w:p w14:paraId="1D621FCC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86A9B64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0CD833B5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D445B34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tbl>
      <w:tblPr>
        <w:tblStyle w:val="TableGrid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E96358" w:rsidRPr="00E96358" w14:paraId="5C822963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226BB96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19B554C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09541AF1" w14:textId="77777777" w:rsidTr="00FF5879">
        <w:tc>
          <w:tcPr>
            <w:tcW w:w="4404" w:type="dxa"/>
            <w:vAlign w:val="center"/>
          </w:tcPr>
          <w:p w14:paraId="087AA5A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Google Chrome","Open Tabs":["Facebook","YouTube","Google Translate"],</w:t>
            </w:r>
          </w:p>
          <w:p w14:paraId="643237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Yahoo","Gmail"],</w:t>
            </w:r>
          </w:p>
          <w:p w14:paraId="75848A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YouTube","Open Yahoo","Open Google Translate","Close Yahoo","Open Gmail","Close Gmail","Open Facebook"]},</w:t>
            </w:r>
          </w:p>
          <w:p w14:paraId="78AF913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Close Facebook", "Open StackOverFlow", "Open Google"]</w:t>
            </w:r>
          </w:p>
          <w:p w14:paraId="0263F6F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5006AD9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Google Chrome</w:t>
            </w:r>
          </w:p>
          <w:p w14:paraId="2B3F1CE2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YouTube, Google Translate, StackOverFlow, Google</w:t>
            </w:r>
          </w:p>
          <w:p w14:paraId="2F43C11A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Recently Closed: Yahoo, Gmail, Facebook</w:t>
            </w:r>
          </w:p>
          <w:p w14:paraId="5553C25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E96358" w:rsidRPr="00E96358" w14:paraId="517609CB" w14:textId="77777777" w:rsidTr="00FF5879">
        <w:tc>
          <w:tcPr>
            <w:tcW w:w="4404" w:type="dxa"/>
            <w:vAlign w:val="center"/>
          </w:tcPr>
          <w:p w14:paraId="7A9A490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Mozilla Firefox",</w:t>
            </w:r>
          </w:p>
          <w:p w14:paraId="0BF02A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Open Tabs":["YouTube"],</w:t>
            </w:r>
          </w:p>
          <w:p w14:paraId="17A96F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Gmail", "Dropbox"],</w:t>
            </w:r>
          </w:p>
          <w:p w14:paraId="5A31D2B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Gmail", "Close Gmail", "Open Dropbox", "Open YouTube", "Close Dropbox"]},</w:t>
            </w:r>
          </w:p>
          <w:p w14:paraId="446CF9B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Open Wikipedia", "Clear History and Cache", "Open Twitter"]</w:t>
            </w:r>
          </w:p>
          <w:p w14:paraId="23B4AF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65B9FF0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Mozilla Firefox</w:t>
            </w:r>
          </w:p>
          <w:p w14:paraId="2B7965A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Twitter</w:t>
            </w:r>
          </w:p>
          <w:p w14:paraId="6B3D23F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Recently Closed: </w:t>
            </w:r>
          </w:p>
          <w:p w14:paraId="239976F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Twitter</w:t>
            </w:r>
          </w:p>
        </w:tc>
      </w:tr>
    </w:tbl>
    <w:p w14:paraId="38629AB2" w14:textId="77777777" w:rsidR="00E96358" w:rsidRPr="00E96358" w:rsidRDefault="00E96358" w:rsidP="00E96358">
      <w:pPr>
        <w:pStyle w:val="Heading2"/>
        <w:numPr>
          <w:ilvl w:val="0"/>
          <w:numId w:val="40"/>
        </w:numPr>
        <w:ind w:left="357" w:hanging="357"/>
        <w:rPr>
          <w:lang w:val="bg-BG"/>
        </w:rPr>
      </w:pPr>
      <w:r w:rsidRPr="00E96358">
        <w:t>Sequences</w:t>
      </w:r>
    </w:p>
    <w:p w14:paraId="39D5725C" w14:textId="0E9C2801" w:rsidR="00E96358" w:rsidRPr="00E96358" w:rsidRDefault="00E96358" w:rsidP="00E96358">
      <w:pPr>
        <w:rPr>
          <w:lang w:val="bg-BG"/>
        </w:rPr>
      </w:pPr>
      <w:r w:rsidRPr="00E96358">
        <w:t xml:space="preserve">You are tasked with storing sequences of numbers. You will receive an </w:t>
      </w:r>
      <w:r w:rsidRPr="00E96358">
        <w:rPr>
          <w:b/>
        </w:rPr>
        <w:t>array of strings; each of them will contain</w:t>
      </w:r>
      <w:r w:rsidRPr="00E96358">
        <w:t xml:space="preserve"> </w:t>
      </w:r>
      <w:r w:rsidR="008A77B0">
        <w:t xml:space="preserve">an </w:t>
      </w:r>
      <w:r w:rsidRPr="00E96358">
        <w:t xml:space="preserve">unknown </w:t>
      </w:r>
      <w:proofErr w:type="gramStart"/>
      <w:r w:rsidRPr="00E96358">
        <w:t>amount</w:t>
      </w:r>
      <w:proofErr w:type="gramEnd"/>
      <w:r w:rsidRPr="00E96358">
        <w:t xml:space="preserve"> of </w:t>
      </w:r>
      <w:r w:rsidRPr="00E96358">
        <w:rPr>
          <w:b/>
        </w:rPr>
        <w:t>arrays containing numbers,</w:t>
      </w:r>
      <w:r w:rsidRPr="00E96358">
        <w:t xml:space="preserve"> from which you must store only the </w:t>
      </w:r>
      <w:r w:rsidRPr="00E96358">
        <w:rPr>
          <w:b/>
        </w:rPr>
        <w:t>unique</w:t>
      </w:r>
      <w:r w:rsidRPr="00E96358">
        <w:t xml:space="preserve"> arrays </w:t>
      </w:r>
      <w:r w:rsidRPr="00E96358">
        <w:rPr>
          <w:noProof/>
        </w:rPr>
        <w:t>(</w:t>
      </w:r>
      <w:r w:rsidRPr="00E96358">
        <w:t xml:space="preserve">duplicate arrays should be discarded). An array is considered the </w:t>
      </w:r>
      <w:r w:rsidRPr="00E96358">
        <w:rPr>
          <w:b/>
        </w:rPr>
        <w:t>same</w:t>
      </w:r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r w:rsidRPr="00E96358">
        <w:rPr>
          <w:b/>
        </w:rPr>
        <w:t>unique</w:t>
      </w:r>
      <w:r w:rsidRPr="00E96358">
        <w:rPr>
          <w:noProof/>
        </w:rPr>
        <w:t xml:space="preserve">) </w:t>
      </w:r>
      <w:r w:rsidRPr="00E96358">
        <w:t xml:space="preserve">if it contains the </w:t>
      </w:r>
      <w:r w:rsidRPr="00E96358">
        <w:rPr>
          <w:b/>
        </w:rPr>
        <w:t xml:space="preserve">same numbers </w:t>
      </w:r>
      <w:r w:rsidRPr="00E96358">
        <w:t>as another array</w:t>
      </w:r>
      <w:r w:rsidRPr="00E96358">
        <w:rPr>
          <w:b/>
        </w:rPr>
        <w:t>, regardless of their order</w:t>
      </w:r>
      <w:r w:rsidRPr="00E96358">
        <w:t xml:space="preserve">. </w:t>
      </w:r>
    </w:p>
    <w:p w14:paraId="4C910924" w14:textId="39AA97F8" w:rsidR="00E96358" w:rsidRPr="00E96358" w:rsidRDefault="00E96358" w:rsidP="00E96358">
      <w:pPr>
        <w:rPr>
          <w:lang w:val="bg-BG"/>
        </w:rPr>
      </w:pPr>
      <w:r w:rsidRPr="00E96358">
        <w:t xml:space="preserve">After storing all arrays, your program should print them back in </w:t>
      </w:r>
      <w:r w:rsidRPr="00E96358">
        <w:rPr>
          <w:b/>
        </w:rPr>
        <w:t>ascending</w:t>
      </w:r>
      <w:r w:rsidRPr="00E96358">
        <w:t xml:space="preserve"> order based on their </w:t>
      </w:r>
      <w:r w:rsidRPr="00E96358">
        <w:rPr>
          <w:b/>
        </w:rPr>
        <w:t>length</w:t>
      </w:r>
      <w:r w:rsidRPr="00E96358">
        <w:t xml:space="preserve">, if two arrays have the same </w:t>
      </w:r>
      <w:r w:rsidR="00190C35" w:rsidRPr="00E96358">
        <w:t>length,</w:t>
      </w:r>
      <w:r w:rsidRPr="00E96358">
        <w:t xml:space="preserve"> they should be printed in </w:t>
      </w:r>
      <w:r w:rsidRPr="00E96358">
        <w:rPr>
          <w:b/>
        </w:rPr>
        <w:t>order of being received from the input</w:t>
      </w:r>
      <w:r w:rsidRPr="00E96358">
        <w:t xml:space="preserve">. Each array should be printed in </w:t>
      </w:r>
      <w:r w:rsidRPr="00E96358">
        <w:rPr>
          <w:b/>
        </w:rPr>
        <w:t xml:space="preserve">descending order </w:t>
      </w:r>
      <w:r w:rsidRPr="00E96358">
        <w:t xml:space="preserve">in the format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 w:rsidR="002F1695">
        <w:t>. Check the examples bel</w:t>
      </w:r>
      <w:r w:rsidRPr="00E96358">
        <w:t>ow.</w:t>
      </w:r>
    </w:p>
    <w:p w14:paraId="73187C1F" w14:textId="77777777" w:rsidR="00E96358" w:rsidRPr="00E96358" w:rsidRDefault="00E96358" w:rsidP="00E96358">
      <w:pPr>
        <w:rPr>
          <w:lang w:val="bg-BG"/>
        </w:rPr>
      </w:pPr>
      <w:r w:rsidRPr="00E96358">
        <w:t xml:space="preserve">The </w:t>
      </w:r>
      <w:r w:rsidRPr="00E96358">
        <w:rPr>
          <w:b/>
        </w:rPr>
        <w:t>input</w:t>
      </w:r>
      <w:r w:rsidRPr="00E96358">
        <w:t xml:space="preserve"> comes as an </w:t>
      </w:r>
      <w:r w:rsidRPr="00E96358">
        <w:rPr>
          <w:b/>
        </w:rPr>
        <w:t>array of strings</w:t>
      </w:r>
      <w:r w:rsidRPr="00E96358">
        <w:t xml:space="preserve"> where </w:t>
      </w:r>
      <w:r w:rsidRPr="00E96358">
        <w:rPr>
          <w:b/>
        </w:rPr>
        <w:t xml:space="preserve">each entry is a </w:t>
      </w:r>
      <w:r w:rsidRPr="00E96358">
        <w:rPr>
          <w:b/>
          <w:noProof/>
        </w:rPr>
        <w:t xml:space="preserve">JSON </w:t>
      </w:r>
      <w:r w:rsidRPr="00E96358">
        <w:rPr>
          <w:b/>
        </w:rPr>
        <w:t>representing an array of numbers</w:t>
      </w:r>
      <w:r w:rsidRPr="00E96358">
        <w:t>.</w:t>
      </w:r>
    </w:p>
    <w:p w14:paraId="0D5EAD7F" w14:textId="716C429F" w:rsidR="00E96358" w:rsidRPr="00E96358" w:rsidRDefault="00E96358" w:rsidP="00E96358">
      <w:pPr>
        <w:rPr>
          <w:lang w:val="bg-BG"/>
        </w:rPr>
      </w:pPr>
      <w:r w:rsidRPr="00E96358">
        <w:lastRenderedPageBreak/>
        <w:t xml:space="preserve">The </w:t>
      </w:r>
      <w:r w:rsidRPr="00E96358">
        <w:rPr>
          <w:b/>
        </w:rPr>
        <w:t>output</w:t>
      </w:r>
      <w:r w:rsidRPr="00E96358">
        <w:t xml:space="preserve"> should be printed on the console - each array printed on a new line in the format </w:t>
      </w:r>
      <w:r w:rsidRPr="00E96358">
        <w:rPr>
          <w:rFonts w:ascii="Consolas" w:hAnsi="Consolas"/>
          <w:b/>
          <w:noProof/>
        </w:rPr>
        <w:t>"[a1, a2, a3,… an]</w:t>
      </w:r>
      <w:r w:rsidR="00190C35">
        <w:rPr>
          <w:rFonts w:ascii="Consolas" w:hAnsi="Consolas"/>
          <w:b/>
          <w:noProof/>
        </w:rPr>
        <w:t>"</w:t>
      </w:r>
      <w:r w:rsidR="00190C35" w:rsidRPr="00E96358">
        <w:rPr>
          <w:rFonts w:ascii="Consolas" w:hAnsi="Consolas"/>
          <w:b/>
          <w:noProof/>
        </w:rPr>
        <w:t>,</w:t>
      </w:r>
      <w:r w:rsidR="002F1695">
        <w:t xml:space="preserve"> following the above-</w:t>
      </w:r>
      <w:r w:rsidRPr="00E96358">
        <w:t>mentioned ordering.</w:t>
      </w:r>
    </w:p>
    <w:p w14:paraId="04329AE9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tbl>
      <w:tblPr>
        <w:tblStyle w:val="TableGrid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E96358" w:rsidRPr="00E96358" w14:paraId="5DB61BB3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D91D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80E3F6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54AC3545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178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-3, -2, -1, 0, 1, 2, 3, 4]",</w:t>
            </w:r>
          </w:p>
          <w:p w14:paraId="0696CA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10, 1, -17, 0, 2, 13]",</w:t>
            </w:r>
          </w:p>
          <w:p w14:paraId="61E3288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78ED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13, 10, 2, 1, 0, -17]</w:t>
            </w:r>
          </w:p>
          <w:p w14:paraId="6B4F1A2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4, 3, 2, 1, 0, -1, -2, -3]</w:t>
            </w:r>
          </w:p>
        </w:tc>
      </w:tr>
      <w:tr w:rsidR="00E96358" w:rsidRPr="00E96358" w14:paraId="3C3B6D2A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47A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7.14, 7.180, 7.339, 80.099]",</w:t>
            </w:r>
          </w:p>
          <w:p w14:paraId="0E6B937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80.0990, 7.140000, 7.18]",</w:t>
            </w:r>
          </w:p>
          <w:p w14:paraId="5003E70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0D3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80.099, 7.339, 7.18, 7.14]</w:t>
            </w:r>
          </w:p>
        </w:tc>
      </w:tr>
    </w:tbl>
    <w:p w14:paraId="4ED7C5F7" w14:textId="77777777" w:rsidR="00E96358" w:rsidRPr="00E96358" w:rsidRDefault="00E96358" w:rsidP="00E96358">
      <w:pPr>
        <w:pStyle w:val="Heading2"/>
        <w:numPr>
          <w:ilvl w:val="0"/>
          <w:numId w:val="0"/>
        </w:numPr>
        <w:rPr>
          <w:lang w:val="bg-BG"/>
        </w:rPr>
      </w:pPr>
    </w:p>
    <w:p w14:paraId="46D2692D" w14:textId="77777777" w:rsidR="00E96358" w:rsidRPr="00E96358" w:rsidRDefault="00E96358" w:rsidP="00E96358">
      <w:pPr>
        <w:rPr>
          <w:lang w:val="bg-BG"/>
        </w:rPr>
      </w:pPr>
    </w:p>
    <w:p w14:paraId="592EBD29" w14:textId="51658AA2" w:rsidR="00640502" w:rsidRPr="00E96358" w:rsidRDefault="00640502" w:rsidP="00E96358">
      <w:pPr>
        <w:rPr>
          <w:lang w:val="bg-BG"/>
        </w:rPr>
      </w:pPr>
    </w:p>
    <w:sectPr w:rsidR="00640502" w:rsidRPr="00E9635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E06E6" w14:textId="77777777" w:rsidR="00BD2C33" w:rsidRDefault="00BD2C33" w:rsidP="008068A2">
      <w:pPr>
        <w:spacing w:after="0" w:line="240" w:lineRule="auto"/>
      </w:pPr>
      <w:r>
        <w:separator/>
      </w:r>
    </w:p>
  </w:endnote>
  <w:endnote w:type="continuationSeparator" w:id="0">
    <w:p w14:paraId="55B1DE4A" w14:textId="77777777" w:rsidR="00BD2C33" w:rsidRDefault="00BD2C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8F9C4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8F9C4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2A45E" w14:textId="77777777" w:rsidR="00BD2C33" w:rsidRDefault="00BD2C33" w:rsidP="008068A2">
      <w:pPr>
        <w:spacing w:after="0" w:line="240" w:lineRule="auto"/>
      </w:pPr>
      <w:r>
        <w:separator/>
      </w:r>
    </w:p>
  </w:footnote>
  <w:footnote w:type="continuationSeparator" w:id="0">
    <w:p w14:paraId="6ECD8767" w14:textId="77777777" w:rsidR="00BD2C33" w:rsidRDefault="00BD2C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4977180">
    <w:abstractNumId w:val="0"/>
  </w:num>
  <w:num w:numId="2" w16cid:durableId="1272006336">
    <w:abstractNumId w:val="44"/>
  </w:num>
  <w:num w:numId="3" w16cid:durableId="421146064">
    <w:abstractNumId w:val="10"/>
  </w:num>
  <w:num w:numId="4" w16cid:durableId="1853255369">
    <w:abstractNumId w:val="29"/>
  </w:num>
  <w:num w:numId="5" w16cid:durableId="654721066">
    <w:abstractNumId w:val="30"/>
  </w:num>
  <w:num w:numId="6" w16cid:durableId="1564487452">
    <w:abstractNumId w:val="34"/>
  </w:num>
  <w:num w:numId="7" w16cid:durableId="970860369">
    <w:abstractNumId w:val="5"/>
  </w:num>
  <w:num w:numId="8" w16cid:durableId="555820212">
    <w:abstractNumId w:val="9"/>
  </w:num>
  <w:num w:numId="9" w16cid:durableId="1927180477">
    <w:abstractNumId w:val="27"/>
  </w:num>
  <w:num w:numId="10" w16cid:durableId="21509090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36627976">
    <w:abstractNumId w:val="6"/>
  </w:num>
  <w:num w:numId="12" w16cid:durableId="1647129273">
    <w:abstractNumId w:val="21"/>
  </w:num>
  <w:num w:numId="13" w16cid:durableId="1564830280">
    <w:abstractNumId w:val="2"/>
  </w:num>
  <w:num w:numId="14" w16cid:durableId="1345282029">
    <w:abstractNumId w:val="33"/>
  </w:num>
  <w:num w:numId="15" w16cid:durableId="273170188">
    <w:abstractNumId w:val="11"/>
  </w:num>
  <w:num w:numId="16" w16cid:durableId="193426960">
    <w:abstractNumId w:val="38"/>
  </w:num>
  <w:num w:numId="17" w16cid:durableId="679742409">
    <w:abstractNumId w:val="28"/>
  </w:num>
  <w:num w:numId="18" w16cid:durableId="1055741108">
    <w:abstractNumId w:val="43"/>
  </w:num>
  <w:num w:numId="19" w16cid:durableId="1083800379">
    <w:abstractNumId w:val="35"/>
  </w:num>
  <w:num w:numId="20" w16cid:durableId="1289631872">
    <w:abstractNumId w:val="20"/>
  </w:num>
  <w:num w:numId="21" w16cid:durableId="927808376">
    <w:abstractNumId w:val="32"/>
  </w:num>
  <w:num w:numId="22" w16cid:durableId="1011681736">
    <w:abstractNumId w:val="13"/>
  </w:num>
  <w:num w:numId="23" w16cid:durableId="521011496">
    <w:abstractNumId w:val="16"/>
  </w:num>
  <w:num w:numId="24" w16cid:durableId="436216912">
    <w:abstractNumId w:val="4"/>
  </w:num>
  <w:num w:numId="25" w16cid:durableId="965476841">
    <w:abstractNumId w:val="8"/>
  </w:num>
  <w:num w:numId="26" w16cid:durableId="535389710">
    <w:abstractNumId w:val="18"/>
  </w:num>
  <w:num w:numId="27" w16cid:durableId="1432629809">
    <w:abstractNumId w:val="37"/>
  </w:num>
  <w:num w:numId="28" w16cid:durableId="152457541">
    <w:abstractNumId w:val="19"/>
  </w:num>
  <w:num w:numId="29" w16cid:durableId="1301694352">
    <w:abstractNumId w:val="42"/>
  </w:num>
  <w:num w:numId="30" w16cid:durableId="1095395184">
    <w:abstractNumId w:val="23"/>
  </w:num>
  <w:num w:numId="31" w16cid:durableId="1877618735">
    <w:abstractNumId w:val="12"/>
  </w:num>
  <w:num w:numId="32" w16cid:durableId="816873053">
    <w:abstractNumId w:val="36"/>
  </w:num>
  <w:num w:numId="33" w16cid:durableId="2048286311">
    <w:abstractNumId w:val="40"/>
  </w:num>
  <w:num w:numId="34" w16cid:durableId="1320646004">
    <w:abstractNumId w:val="26"/>
  </w:num>
  <w:num w:numId="35" w16cid:durableId="1554582163">
    <w:abstractNumId w:val="41"/>
  </w:num>
  <w:num w:numId="36" w16cid:durableId="1522402697">
    <w:abstractNumId w:val="7"/>
  </w:num>
  <w:num w:numId="37" w16cid:durableId="412162508">
    <w:abstractNumId w:val="24"/>
  </w:num>
  <w:num w:numId="38" w16cid:durableId="1377121270">
    <w:abstractNumId w:val="15"/>
  </w:num>
  <w:num w:numId="39" w16cid:durableId="1066760361">
    <w:abstractNumId w:val="31"/>
  </w:num>
  <w:num w:numId="40" w16cid:durableId="2092391887">
    <w:abstractNumId w:val="25"/>
  </w:num>
  <w:num w:numId="41" w16cid:durableId="646203130">
    <w:abstractNumId w:val="25"/>
    <w:lvlOverride w:ilvl="0">
      <w:startOverride w:val="3"/>
    </w:lvlOverride>
  </w:num>
  <w:num w:numId="42" w16cid:durableId="469249117">
    <w:abstractNumId w:val="22"/>
  </w:num>
  <w:num w:numId="43" w16cid:durableId="1635987234">
    <w:abstractNumId w:val="1"/>
  </w:num>
  <w:num w:numId="44" w16cid:durableId="1496259769">
    <w:abstractNumId w:val="17"/>
  </w:num>
  <w:num w:numId="45" w16cid:durableId="1798376179">
    <w:abstractNumId w:val="39"/>
  </w:num>
  <w:num w:numId="46" w16cid:durableId="13270489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DQwNzc0NTIwNzVV0lEKTi0uzszPAykwqwUA2/zox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8F3"/>
    <w:rsid w:val="000524C5"/>
    <w:rsid w:val="00064D15"/>
    <w:rsid w:val="0008559D"/>
    <w:rsid w:val="00086727"/>
    <w:rsid w:val="0009209B"/>
    <w:rsid w:val="000A6794"/>
    <w:rsid w:val="000B39E6"/>
    <w:rsid w:val="000B56F0"/>
    <w:rsid w:val="000C5361"/>
    <w:rsid w:val="000D6076"/>
    <w:rsid w:val="000E5729"/>
    <w:rsid w:val="00103906"/>
    <w:rsid w:val="0011778D"/>
    <w:rsid w:val="001275B9"/>
    <w:rsid w:val="00142C75"/>
    <w:rsid w:val="001449E8"/>
    <w:rsid w:val="00146B38"/>
    <w:rsid w:val="001523E4"/>
    <w:rsid w:val="001619DF"/>
    <w:rsid w:val="00164CDC"/>
    <w:rsid w:val="00167CF1"/>
    <w:rsid w:val="00171021"/>
    <w:rsid w:val="00172549"/>
    <w:rsid w:val="00175298"/>
    <w:rsid w:val="00175E1D"/>
    <w:rsid w:val="001837BD"/>
    <w:rsid w:val="00183A2C"/>
    <w:rsid w:val="00190C35"/>
    <w:rsid w:val="001A6728"/>
    <w:rsid w:val="001B6FB1"/>
    <w:rsid w:val="001B7060"/>
    <w:rsid w:val="001C1FCD"/>
    <w:rsid w:val="001D2464"/>
    <w:rsid w:val="001D50AE"/>
    <w:rsid w:val="001E1161"/>
    <w:rsid w:val="001E3FEF"/>
    <w:rsid w:val="001F7663"/>
    <w:rsid w:val="00202683"/>
    <w:rsid w:val="00202700"/>
    <w:rsid w:val="00215FCE"/>
    <w:rsid w:val="002326A7"/>
    <w:rsid w:val="00232E7D"/>
    <w:rsid w:val="002369B9"/>
    <w:rsid w:val="00264287"/>
    <w:rsid w:val="0026589D"/>
    <w:rsid w:val="002664E1"/>
    <w:rsid w:val="002674C4"/>
    <w:rsid w:val="002819B5"/>
    <w:rsid w:val="002853F4"/>
    <w:rsid w:val="00295A36"/>
    <w:rsid w:val="002A2D2D"/>
    <w:rsid w:val="002B4F93"/>
    <w:rsid w:val="002C539D"/>
    <w:rsid w:val="002C71C6"/>
    <w:rsid w:val="002D07CA"/>
    <w:rsid w:val="002F1695"/>
    <w:rsid w:val="00305122"/>
    <w:rsid w:val="003230CF"/>
    <w:rsid w:val="0033212E"/>
    <w:rsid w:val="0033490F"/>
    <w:rsid w:val="00380A57"/>
    <w:rsid w:val="003817EF"/>
    <w:rsid w:val="00382A45"/>
    <w:rsid w:val="003852FB"/>
    <w:rsid w:val="00394C3D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1B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223"/>
    <w:rsid w:val="004E0D4F"/>
    <w:rsid w:val="004E4C1E"/>
    <w:rsid w:val="0050017E"/>
    <w:rsid w:val="00503820"/>
    <w:rsid w:val="005054C7"/>
    <w:rsid w:val="00507F81"/>
    <w:rsid w:val="00514774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50F7"/>
    <w:rsid w:val="00686C0C"/>
    <w:rsid w:val="00695634"/>
    <w:rsid w:val="006A2531"/>
    <w:rsid w:val="006D239A"/>
    <w:rsid w:val="006E1302"/>
    <w:rsid w:val="006E2245"/>
    <w:rsid w:val="006E55B4"/>
    <w:rsid w:val="006E7E50"/>
    <w:rsid w:val="006F63E7"/>
    <w:rsid w:val="00704432"/>
    <w:rsid w:val="007051DF"/>
    <w:rsid w:val="00724DA4"/>
    <w:rsid w:val="00741F4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A94"/>
    <w:rsid w:val="007D742F"/>
    <w:rsid w:val="007E0960"/>
    <w:rsid w:val="007E431B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7DE"/>
    <w:rsid w:val="00830930"/>
    <w:rsid w:val="00836CA4"/>
    <w:rsid w:val="0085184F"/>
    <w:rsid w:val="00861625"/>
    <w:rsid w:val="008617B5"/>
    <w:rsid w:val="00870828"/>
    <w:rsid w:val="0088080B"/>
    <w:rsid w:val="008A77B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03F"/>
    <w:rsid w:val="0092145D"/>
    <w:rsid w:val="009254B7"/>
    <w:rsid w:val="00930CEE"/>
    <w:rsid w:val="00941FFF"/>
    <w:rsid w:val="00955691"/>
    <w:rsid w:val="00961157"/>
    <w:rsid w:val="00965C5B"/>
    <w:rsid w:val="00966420"/>
    <w:rsid w:val="0096684B"/>
    <w:rsid w:val="00972C7F"/>
    <w:rsid w:val="00976E46"/>
    <w:rsid w:val="009B4FB4"/>
    <w:rsid w:val="009C0C39"/>
    <w:rsid w:val="009D1805"/>
    <w:rsid w:val="009D749D"/>
    <w:rsid w:val="009E1A09"/>
    <w:rsid w:val="00A02545"/>
    <w:rsid w:val="00A025E6"/>
    <w:rsid w:val="00A05555"/>
    <w:rsid w:val="00A06D89"/>
    <w:rsid w:val="00A16B81"/>
    <w:rsid w:val="00A16C27"/>
    <w:rsid w:val="00A35790"/>
    <w:rsid w:val="00A45A89"/>
    <w:rsid w:val="00A47F12"/>
    <w:rsid w:val="00A5242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F"/>
    <w:rsid w:val="00B148DD"/>
    <w:rsid w:val="00B2472A"/>
    <w:rsid w:val="00B565EC"/>
    <w:rsid w:val="00B567F6"/>
    <w:rsid w:val="00B56DF3"/>
    <w:rsid w:val="00B57A5C"/>
    <w:rsid w:val="00B6185B"/>
    <w:rsid w:val="00B638EB"/>
    <w:rsid w:val="00B63DED"/>
    <w:rsid w:val="00B753E7"/>
    <w:rsid w:val="00B75FC2"/>
    <w:rsid w:val="00B86AF3"/>
    <w:rsid w:val="00B9309B"/>
    <w:rsid w:val="00BA1F40"/>
    <w:rsid w:val="00BA2AA6"/>
    <w:rsid w:val="00BA4820"/>
    <w:rsid w:val="00BB05FA"/>
    <w:rsid w:val="00BB5B10"/>
    <w:rsid w:val="00BC56D6"/>
    <w:rsid w:val="00BD2C33"/>
    <w:rsid w:val="00BE3125"/>
    <w:rsid w:val="00BE399E"/>
    <w:rsid w:val="00BF1775"/>
    <w:rsid w:val="00BF1D5D"/>
    <w:rsid w:val="00BF201D"/>
    <w:rsid w:val="00C0490B"/>
    <w:rsid w:val="00C07904"/>
    <w:rsid w:val="00C121AF"/>
    <w:rsid w:val="00C14C80"/>
    <w:rsid w:val="00C27853"/>
    <w:rsid w:val="00C355A5"/>
    <w:rsid w:val="00C42BB4"/>
    <w:rsid w:val="00C43B64"/>
    <w:rsid w:val="00C512C8"/>
    <w:rsid w:val="00C53F37"/>
    <w:rsid w:val="00C5499A"/>
    <w:rsid w:val="00C62A0F"/>
    <w:rsid w:val="00C82862"/>
    <w:rsid w:val="00C84E4D"/>
    <w:rsid w:val="00CA2FD0"/>
    <w:rsid w:val="00CB626D"/>
    <w:rsid w:val="00CC1BEC"/>
    <w:rsid w:val="00CD5181"/>
    <w:rsid w:val="00CD5C49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EBB"/>
    <w:rsid w:val="00D60408"/>
    <w:rsid w:val="00D73957"/>
    <w:rsid w:val="00D8395C"/>
    <w:rsid w:val="00D85DBB"/>
    <w:rsid w:val="00D910AA"/>
    <w:rsid w:val="00D943D5"/>
    <w:rsid w:val="00DA028F"/>
    <w:rsid w:val="00DC28E6"/>
    <w:rsid w:val="00DC505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276"/>
    <w:rsid w:val="00E36FD8"/>
    <w:rsid w:val="00E37380"/>
    <w:rsid w:val="00E465C4"/>
    <w:rsid w:val="00E6183A"/>
    <w:rsid w:val="00E63F64"/>
    <w:rsid w:val="00E74623"/>
    <w:rsid w:val="00E80E3D"/>
    <w:rsid w:val="00E868AB"/>
    <w:rsid w:val="00E86D42"/>
    <w:rsid w:val="00E870B8"/>
    <w:rsid w:val="00E9635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207A"/>
    <w:rsid w:val="00F96D0D"/>
    <w:rsid w:val="00F976AD"/>
    <w:rsid w:val="00FA6461"/>
    <w:rsid w:val="00FD0C5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963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Body">
    <w:name w:val="Body"/>
    <w:rsid w:val="00BA2AA6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BA2AA6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styleId="CommentReference">
    <w:name w:val="annotation reference"/>
    <w:basedOn w:val="DefaultParagraphFont"/>
    <w:uiPriority w:val="99"/>
    <w:semiHidden/>
    <w:unhideWhenUsed/>
    <w:rsid w:val="00BA2A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2A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2A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2A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2AA6"/>
    <w:rPr>
      <w:b/>
      <w:bCs/>
      <w:sz w:val="20"/>
      <w:szCs w:val="20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BA2AA6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1B6F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488ADD-6B52-4274-AC38-04CEA4C43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74</Words>
  <Characters>8403</Characters>
  <Application>Microsoft Office Word</Application>
  <DocSecurity>0</DocSecurity>
  <Lines>70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Objects and JSON - JS - More Exercise</vt:lpstr>
      <vt:lpstr>SoftUni Document</vt:lpstr>
    </vt:vector>
  </TitlesOfParts>
  <Company>SoftUni – https://softuni.org</Company>
  <LinksUpToDate>false</LinksUpToDate>
  <CharactersWithSpaces>9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ies Fundamentals - Objects and JSON - JS - More Exercise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8-05T15:03:00Z</dcterms:created>
  <dcterms:modified xsi:type="dcterms:W3CDTF">2022-08-05T15:03:00Z</dcterms:modified>
  <cp:category>computer programming;programming;software development;software engineering</cp:category>
</cp:coreProperties>
</file>